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C776E" w14:textId="563D9E50" w:rsidR="005407CA" w:rsidRDefault="005407CA" w:rsidP="00D86537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D86537">
        <w:rPr>
          <w:b/>
          <w:bCs/>
        </w:rPr>
        <w:t>Python Program to obtain the line number in which given word is present</w:t>
      </w:r>
    </w:p>
    <w:p w14:paraId="2C623CF2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AD FILE</w:t>
      </w:r>
    </w:p>
    <w:p w14:paraId="4FC8EDCC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f</w:t>
      </w:r>
      <w:proofErr w:type="spellEnd"/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D8653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8653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eeks.txt"</w:t>
      </w: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A579BCD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E00E881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ad</w:t>
      </w:r>
      <w:proofErr w:type="gramEnd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file</w:t>
      </w:r>
    </w:p>
    <w:p w14:paraId="43E47F52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ad = </w:t>
      </w:r>
      <w:proofErr w:type="spellStart"/>
      <w:proofErr w:type="gramStart"/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f.read</w:t>
      </w:r>
      <w:proofErr w:type="spellEnd"/>
      <w:proofErr w:type="gramEnd"/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2FF53A31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DC635A0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turn</w:t>
      </w:r>
      <w:proofErr w:type="gramEnd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cursor to</w:t>
      </w:r>
    </w:p>
    <w:p w14:paraId="6804346F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he</w:t>
      </w:r>
      <w:proofErr w:type="gramEnd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beginning</w:t>
      </w:r>
    </w:p>
    <w:p w14:paraId="045C632A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of</w:t>
      </w:r>
      <w:proofErr w:type="gramEnd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file.</w:t>
      </w:r>
    </w:p>
    <w:p w14:paraId="6754F7C1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proofErr w:type="gramStart"/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f.seek</w:t>
      </w:r>
      <w:proofErr w:type="spellEnd"/>
      <w:proofErr w:type="gramEnd"/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8653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1B19B7A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ad</w:t>
      </w:r>
    </w:p>
    <w:p w14:paraId="14EF4A9E" w14:textId="629471EC" w:rsidR="00D86537" w:rsidRDefault="00D86537" w:rsidP="00D86537">
      <w:pPr>
        <w:rPr>
          <w:b/>
          <w:bCs/>
        </w:rPr>
      </w:pPr>
    </w:p>
    <w:p w14:paraId="6D7BEB0E" w14:textId="77777777" w:rsidR="00D86537" w:rsidRPr="00D86537" w:rsidRDefault="00D86537" w:rsidP="00D86537">
      <w:pPr>
        <w:pStyle w:val="HTMLPreformatted"/>
        <w:spacing w:after="150"/>
        <w:textAlignment w:val="baseline"/>
        <w:rPr>
          <w:rFonts w:ascii="Consolas" w:hAnsi="Consolas"/>
          <w:color w:val="273239"/>
          <w:spacing w:val="2"/>
          <w:sz w:val="24"/>
          <w:szCs w:val="24"/>
        </w:rPr>
      </w:pPr>
      <w:r>
        <w:rPr>
          <w:b/>
          <w:bCs/>
        </w:rPr>
        <w:t xml:space="preserve">Output: </w:t>
      </w:r>
      <w:r w:rsidRPr="00D86537">
        <w:rPr>
          <w:rFonts w:ascii="Consolas" w:hAnsi="Consolas"/>
          <w:color w:val="273239"/>
          <w:spacing w:val="2"/>
          <w:sz w:val="24"/>
          <w:szCs w:val="24"/>
        </w:rPr>
        <w:t>'Hello, I am Romy\</w:t>
      </w:r>
      <w:proofErr w:type="spellStart"/>
      <w:r w:rsidRPr="00D86537">
        <w:rPr>
          <w:rFonts w:ascii="Consolas" w:hAnsi="Consolas"/>
          <w:color w:val="273239"/>
          <w:spacing w:val="2"/>
          <w:sz w:val="24"/>
          <w:szCs w:val="24"/>
        </w:rPr>
        <w:t>nI</w:t>
      </w:r>
      <w:proofErr w:type="spellEnd"/>
      <w:r w:rsidRPr="00D86537">
        <w:rPr>
          <w:rFonts w:ascii="Consolas" w:hAnsi="Consolas"/>
          <w:color w:val="273239"/>
          <w:spacing w:val="2"/>
          <w:sz w:val="24"/>
          <w:szCs w:val="24"/>
        </w:rPr>
        <w:t xml:space="preserve"> am a content writer at </w:t>
      </w:r>
      <w:proofErr w:type="spellStart"/>
      <w:r w:rsidRPr="00D86537">
        <w:rPr>
          <w:rFonts w:ascii="Consolas" w:hAnsi="Consolas"/>
          <w:color w:val="273239"/>
          <w:spacing w:val="2"/>
          <w:sz w:val="24"/>
          <w:szCs w:val="24"/>
        </w:rPr>
        <w:t>GfG</w:t>
      </w:r>
      <w:proofErr w:type="spellEnd"/>
      <w:r w:rsidRPr="00D86537">
        <w:rPr>
          <w:rFonts w:ascii="Consolas" w:hAnsi="Consolas"/>
          <w:color w:val="273239"/>
          <w:spacing w:val="2"/>
          <w:sz w:val="24"/>
          <w:szCs w:val="24"/>
        </w:rPr>
        <w:t>\</w:t>
      </w:r>
      <w:proofErr w:type="spellStart"/>
      <w:r w:rsidRPr="00D86537">
        <w:rPr>
          <w:rFonts w:ascii="Consolas" w:hAnsi="Consolas"/>
          <w:color w:val="273239"/>
          <w:spacing w:val="2"/>
          <w:sz w:val="24"/>
          <w:szCs w:val="24"/>
        </w:rPr>
        <w:t>nNice</w:t>
      </w:r>
      <w:proofErr w:type="spellEnd"/>
      <w:r w:rsidRPr="00D86537">
        <w:rPr>
          <w:rFonts w:ascii="Consolas" w:hAnsi="Consolas"/>
          <w:color w:val="273239"/>
          <w:spacing w:val="2"/>
          <w:sz w:val="24"/>
          <w:szCs w:val="24"/>
        </w:rPr>
        <w:t xml:space="preserve"> to meet you\</w:t>
      </w:r>
      <w:proofErr w:type="spellStart"/>
      <w:r w:rsidRPr="00D86537">
        <w:rPr>
          <w:rFonts w:ascii="Consolas" w:hAnsi="Consolas"/>
          <w:color w:val="273239"/>
          <w:spacing w:val="2"/>
          <w:sz w:val="24"/>
          <w:szCs w:val="24"/>
        </w:rPr>
        <w:t>nHello</w:t>
      </w:r>
      <w:proofErr w:type="spellEnd"/>
      <w:r w:rsidRPr="00D86537">
        <w:rPr>
          <w:rFonts w:ascii="Consolas" w:hAnsi="Consolas"/>
          <w:color w:val="273239"/>
          <w:spacing w:val="2"/>
          <w:sz w:val="24"/>
          <w:szCs w:val="24"/>
        </w:rPr>
        <w:t xml:space="preserve">, </w:t>
      </w:r>
      <w:proofErr w:type="spellStart"/>
      <w:r w:rsidRPr="00D86537">
        <w:rPr>
          <w:rFonts w:ascii="Consolas" w:hAnsi="Consolas"/>
          <w:color w:val="273239"/>
          <w:spacing w:val="2"/>
          <w:sz w:val="24"/>
          <w:szCs w:val="24"/>
        </w:rPr>
        <w:t>hii</w:t>
      </w:r>
      <w:proofErr w:type="spellEnd"/>
      <w:r w:rsidRPr="00D86537">
        <w:rPr>
          <w:rFonts w:ascii="Consolas" w:hAnsi="Consolas"/>
          <w:color w:val="273239"/>
          <w:spacing w:val="2"/>
          <w:sz w:val="24"/>
          <w:szCs w:val="24"/>
        </w:rPr>
        <w:t xml:space="preserve"> all fine' </w:t>
      </w:r>
    </w:p>
    <w:p w14:paraId="45F57511" w14:textId="77777777" w:rsidR="00D86537" w:rsidRPr="00D86537" w:rsidRDefault="00D86537" w:rsidP="00D865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</w:pPr>
      <w:r w:rsidRPr="00D86537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 xml:space="preserve"> </w:t>
      </w:r>
    </w:p>
    <w:p w14:paraId="39EEBA89" w14:textId="68E56ECB" w:rsidR="005407CA" w:rsidRDefault="005407CA" w:rsidP="00D86537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D86537">
        <w:rPr>
          <w:b/>
          <w:bCs/>
        </w:rPr>
        <w:t>Count number of lines in a text file in Python</w:t>
      </w:r>
    </w:p>
    <w:p w14:paraId="5DE3ADB1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ith</w:t>
      </w: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D8653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</w:t>
      </w:r>
      <w:r w:rsidRPr="00D8653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myfile.txt"</w:t>
      </w: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D8653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r'</w:t>
      </w: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D8653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as</w:t>
      </w: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fp:</w:t>
      </w:r>
    </w:p>
    <w:p w14:paraId="028B46EE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lines = </w:t>
      </w:r>
      <w:proofErr w:type="spellStart"/>
      <w:r w:rsidRPr="00D8653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Start"/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p.readlines</w:t>
      </w:r>
      <w:proofErr w:type="spellEnd"/>
      <w:proofErr w:type="gramEnd"/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)</w:t>
      </w:r>
    </w:p>
    <w:p w14:paraId="342CD3F4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D8653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D8653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Total Number of lines:'</w:t>
      </w: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lines)</w:t>
      </w:r>
    </w:p>
    <w:p w14:paraId="44D84DB8" w14:textId="77777777" w:rsidR="00D86537" w:rsidRPr="00D86537" w:rsidRDefault="00D86537" w:rsidP="00D86537">
      <w:pPr>
        <w:rPr>
          <w:b/>
          <w:bCs/>
        </w:rPr>
      </w:pPr>
    </w:p>
    <w:p w14:paraId="1676F21D" w14:textId="08F587DE" w:rsidR="005407CA" w:rsidRDefault="005407CA" w:rsidP="00D86537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D86537">
        <w:rPr>
          <w:b/>
          <w:bCs/>
        </w:rPr>
        <w:t>Python Program to remove lines starting with any prefix</w:t>
      </w:r>
    </w:p>
    <w:p w14:paraId="444B3DC5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defining</w:t>
      </w:r>
      <w:proofErr w:type="gramEnd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bject file1 to</w:t>
      </w:r>
    </w:p>
    <w:p w14:paraId="158D838A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open</w:t>
      </w:r>
      <w:proofErr w:type="gramEnd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</w:t>
      </w:r>
      <w:proofErr w:type="spellStart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GeeksforGeeks</w:t>
      </w:r>
      <w:proofErr w:type="spellEnd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file in</w:t>
      </w:r>
    </w:p>
    <w:p w14:paraId="70FBF7DB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ad</w:t>
      </w:r>
      <w:proofErr w:type="gramEnd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mode</w:t>
      </w:r>
    </w:p>
    <w:p w14:paraId="4BD9C874" w14:textId="2D09209F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le1 = </w:t>
      </w:r>
      <w:r w:rsidRPr="00D8653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8653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proofErr w:type="spellStart"/>
      <w:r w:rsidRPr="00D8653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GeeksforGeeks.txt'</w:t>
      </w: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D8653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r</w:t>
      </w:r>
      <w:proofErr w:type="spellEnd"/>
      <w:r w:rsidRPr="00D8653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CEBD49E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E48A05D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defining</w:t>
      </w:r>
      <w:proofErr w:type="gramEnd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bject file2 to</w:t>
      </w:r>
    </w:p>
    <w:p w14:paraId="433D1070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open</w:t>
      </w:r>
      <w:proofErr w:type="gramEnd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</w:t>
      </w:r>
      <w:proofErr w:type="spellStart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GeeksforGeeksUpdated</w:t>
      </w:r>
      <w:proofErr w:type="spellEnd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file</w:t>
      </w:r>
    </w:p>
    <w:p w14:paraId="18AC6DE2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</w:t>
      </w:r>
      <w:proofErr w:type="gramEnd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write mode</w:t>
      </w:r>
    </w:p>
    <w:p w14:paraId="66737EA6" w14:textId="61459BF9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le2 = </w:t>
      </w:r>
      <w:r w:rsidRPr="00D8653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8653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proofErr w:type="spellStart"/>
      <w:r w:rsidRPr="00D8653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GeeksforGeeksUpdated.txt'</w:t>
      </w: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D8653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w</w:t>
      </w:r>
      <w:proofErr w:type="spellEnd"/>
      <w:r w:rsidRPr="00D8653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7CE83AA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89DF709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ading</w:t>
      </w:r>
      <w:proofErr w:type="gramEnd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each line from original</w:t>
      </w:r>
    </w:p>
    <w:p w14:paraId="6F1AEBDC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ext</w:t>
      </w:r>
      <w:proofErr w:type="gramEnd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file</w:t>
      </w:r>
    </w:p>
    <w:p w14:paraId="76D73DB8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ine </w:t>
      </w:r>
      <w:r w:rsidRPr="00D8653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file1.readlines():</w:t>
      </w:r>
    </w:p>
    <w:p w14:paraId="3A67C424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9DC5C24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ading</w:t>
      </w:r>
      <w:proofErr w:type="gramEnd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ll lines that do not</w:t>
      </w:r>
    </w:p>
    <w:p w14:paraId="55C79A5B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begin</w:t>
      </w:r>
      <w:proofErr w:type="gramEnd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with "</w:t>
      </w:r>
      <w:proofErr w:type="spellStart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extGenerator</w:t>
      </w:r>
      <w:proofErr w:type="spellEnd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"</w:t>
      </w:r>
    </w:p>
    <w:p w14:paraId="6579879F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D8653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8653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not</w:t>
      </w: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</w:t>
      </w:r>
      <w:proofErr w:type="spellStart"/>
      <w:proofErr w:type="gramStart"/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ne.startswith</w:t>
      </w:r>
      <w:proofErr w:type="spellEnd"/>
      <w:proofErr w:type="gramEnd"/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8653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proofErr w:type="spellStart"/>
      <w:r w:rsidRPr="00D8653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TextGenerator</w:t>
      </w:r>
      <w:proofErr w:type="spellEnd"/>
      <w:r w:rsidRPr="00D8653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:</w:t>
      </w:r>
    </w:p>
    <w:p w14:paraId="0254D48E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0B6AED62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ose lines</w:t>
      </w:r>
    </w:p>
    <w:p w14:paraId="20217903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8653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line)</w:t>
      </w:r>
    </w:p>
    <w:p w14:paraId="3F2C193C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19D0E363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toring</w:t>
      </w:r>
      <w:proofErr w:type="gramEnd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nly those lines that</w:t>
      </w:r>
    </w:p>
    <w:p w14:paraId="7DAFFAD1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do</w:t>
      </w:r>
      <w:proofErr w:type="gramEnd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not begin with "</w:t>
      </w:r>
      <w:proofErr w:type="spellStart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extGenerator</w:t>
      </w:r>
      <w:proofErr w:type="spellEnd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"</w:t>
      </w:r>
    </w:p>
    <w:p w14:paraId="63362A6C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  file2.write(line)</w:t>
      </w:r>
    </w:p>
    <w:p w14:paraId="30064CDF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CBFE678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lose</w:t>
      </w:r>
      <w:proofErr w:type="gramEnd"/>
      <w:r w:rsidRPr="00D8653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nd save the files</w:t>
      </w:r>
    </w:p>
    <w:p w14:paraId="68F9732A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le2.close()</w:t>
      </w:r>
    </w:p>
    <w:p w14:paraId="44C40FEA" w14:textId="77777777" w:rsidR="00D86537" w:rsidRPr="00D86537" w:rsidRDefault="00D86537" w:rsidP="00D8653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8653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le1.close()</w:t>
      </w:r>
    </w:p>
    <w:p w14:paraId="4E6A0FF0" w14:textId="77777777" w:rsidR="00D86537" w:rsidRPr="00D86537" w:rsidRDefault="00D86537" w:rsidP="00D86537">
      <w:pPr>
        <w:rPr>
          <w:b/>
          <w:bCs/>
        </w:rPr>
      </w:pPr>
    </w:p>
    <w:p w14:paraId="6C32FBEE" w14:textId="5AFC6FB6" w:rsidR="005407CA" w:rsidRDefault="005407CA" w:rsidP="00D86537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D86537">
        <w:rPr>
          <w:b/>
          <w:bCs/>
        </w:rPr>
        <w:t>Python Program to Eliminate repeated lines from a file</w:t>
      </w:r>
    </w:p>
    <w:p w14:paraId="596C31D8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reating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output file</w:t>
      </w:r>
    </w:p>
    <w:p w14:paraId="26C10A7B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outputFile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gramStart"/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C:/Users/user/Desktop/Lorem_output.txt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w"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6BBD072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E38955A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ading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input file</w:t>
      </w:r>
    </w:p>
    <w:p w14:paraId="5BC6AC22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nputFile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gramStart"/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C:/Users/user/Desktop/Lorem_input.txt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r"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FC679BA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C38CB8F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holds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lines already seen</w:t>
      </w:r>
    </w:p>
    <w:p w14:paraId="19E5F183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nes_seen_so_far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gramStart"/>
      <w:r w:rsidRPr="0089284E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et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56EE9C9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B0B8A87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rating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each line in the file</w:t>
      </w:r>
    </w:p>
    <w:p w14:paraId="74CE33F5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ine </w:t>
      </w:r>
      <w:r w:rsidRPr="0089284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nputFile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25AC32D2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A265CA8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hecking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f line is unique</w:t>
      </w:r>
    </w:p>
    <w:p w14:paraId="0CBD85FB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928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ine </w:t>
      </w:r>
      <w:r w:rsidRPr="0089284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not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9284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nes_seen_so_far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5DC9A5B4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BE6DB16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write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unique lines in output file</w:t>
      </w:r>
    </w:p>
    <w:p w14:paraId="026F95AA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outputFile.write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line)</w:t>
      </w:r>
    </w:p>
    <w:p w14:paraId="0DCD56DB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989B69A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dds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unique lines to </w:t>
      </w:r>
      <w:proofErr w:type="spell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lines_seen_so_far</w:t>
      </w:r>
      <w:proofErr w:type="spellEnd"/>
    </w:p>
    <w:p w14:paraId="532EEE69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nes_seen_so_far.add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line) </w:t>
      </w:r>
    </w:p>
    <w:p w14:paraId="4A7D2263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D9D0D8D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losing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file</w:t>
      </w:r>
    </w:p>
    <w:p w14:paraId="4D1DAF0A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nputFile.close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06D10427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outputFile.close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1B9906C4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15687A3" w14:textId="77777777" w:rsidR="0089284E" w:rsidRPr="0089284E" w:rsidRDefault="0089284E" w:rsidP="0089284E">
      <w:pPr>
        <w:rPr>
          <w:b/>
          <w:bCs/>
        </w:rPr>
      </w:pPr>
    </w:p>
    <w:p w14:paraId="7AF7B88B" w14:textId="38B78356" w:rsidR="005407CA" w:rsidRDefault="005407CA" w:rsidP="00D86537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D86537">
        <w:rPr>
          <w:b/>
          <w:bCs/>
        </w:rPr>
        <w:t>Python Program to read List of Dictionaries from File</w:t>
      </w:r>
    </w:p>
    <w:p w14:paraId="6C26E68D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arse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9284E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d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2B67A17D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dictionary = </w:t>
      </w:r>
      <w:proofErr w:type="spellStart"/>
      <w:proofErr w:type="gramStart"/>
      <w:r w:rsidRPr="0089284E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dict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1AB1266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moves curly braces and splits the pairs into a list</w:t>
      </w:r>
    </w:p>
    <w:p w14:paraId="5AEDB2A9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pairs = </w:t>
      </w:r>
      <w:proofErr w:type="spellStart"/>
      <w:proofErr w:type="gram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.strip</w:t>
      </w:r>
      <w:proofErr w:type="spellEnd"/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{}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.split(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, 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BEBF4E7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928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9284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pairs:</w:t>
      </w:r>
    </w:p>
    <w:p w14:paraId="561F3741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pair = </w:t>
      </w:r>
      <w:proofErr w:type="spellStart"/>
      <w:proofErr w:type="gram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.split</w:t>
      </w:r>
      <w:proofErr w:type="spellEnd"/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: 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697A3D7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ther symbols from the key-value pair should be stripped.</w:t>
      </w:r>
    </w:p>
    <w:p w14:paraId="02751FD0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dictionary[pair[</w:t>
      </w:r>
      <w:r w:rsidRPr="0089284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proofErr w:type="gram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.strip</w:t>
      </w:r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\'\'\"\"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] = pair[</w:t>
      </w:r>
      <w:r w:rsidRPr="0089284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.strip(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\'\'\"\"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2522496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928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dictionary</w:t>
      </w:r>
    </w:p>
    <w:p w14:paraId="045266EA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try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6842D002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geeky_file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gramStart"/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geeky_file.txt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rt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632D4FC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lines = </w:t>
      </w: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geeky_</w:t>
      </w:r>
      <w:proofErr w:type="gram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le.read</w:t>
      </w:r>
      <w:proofErr w:type="spellEnd"/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.split(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\n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721B5D7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</w:t>
      </w:r>
      <w:r w:rsidRPr="008928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 </w:t>
      </w:r>
      <w:r w:rsidRPr="0089284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ines:</w:t>
      </w:r>
    </w:p>
    <w:p w14:paraId="7349E154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928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 !</w:t>
      </w:r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 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45646C1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dictionary = parse(l)</w:t>
      </w:r>
    </w:p>
    <w:p w14:paraId="2CE5420A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dictionary)</w:t>
      </w:r>
    </w:p>
    <w:p w14:paraId="72235112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geeky_</w:t>
      </w:r>
      <w:proofErr w:type="gram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le.close</w:t>
      </w:r>
      <w:proofErr w:type="spellEnd"/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4FEA1EC4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xcept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63AB2F86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omething unexpected occurred!"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3364F22" w14:textId="77777777" w:rsidR="0089284E" w:rsidRPr="0089284E" w:rsidRDefault="0089284E" w:rsidP="0089284E">
      <w:pPr>
        <w:rPr>
          <w:b/>
          <w:bCs/>
        </w:rPr>
      </w:pPr>
    </w:p>
    <w:p w14:paraId="0C6F99AC" w14:textId="3F6ED88E" w:rsidR="005407CA" w:rsidRDefault="005407CA" w:rsidP="00D86537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D86537">
        <w:rPr>
          <w:b/>
          <w:bCs/>
        </w:rPr>
        <w:t>Python – Append content of one text file to another</w:t>
      </w:r>
    </w:p>
    <w:p w14:paraId="1CF224A9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entering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file names</w:t>
      </w:r>
    </w:p>
    <w:p w14:paraId="1075321A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rstfile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gramStart"/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the name of first file "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B0FC697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econdfile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gramStart"/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the name of second file "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7428312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DAB18E3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opening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both files in read only mode to read initial contents</w:t>
      </w:r>
    </w:p>
    <w:p w14:paraId="67E6A403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1 = </w:t>
      </w:r>
      <w:proofErr w:type="gramStart"/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rstfile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r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62F0858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2 = </w:t>
      </w:r>
      <w:proofErr w:type="gramStart"/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econdfile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r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55FD81C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8F2703A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contents of the file before appending</w:t>
      </w:r>
    </w:p>
    <w:p w14:paraId="37C85AE8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content of first file before appending -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f1.read())</w:t>
      </w:r>
    </w:p>
    <w:p w14:paraId="1C543719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content of second file before appending -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f2.read())</w:t>
      </w:r>
    </w:p>
    <w:p w14:paraId="65D27220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57130BB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losing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files</w:t>
      </w:r>
    </w:p>
    <w:p w14:paraId="7267607B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</w:t>
      </w:r>
      <w:proofErr w:type="gram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1.close</w:t>
      </w:r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02ED33C4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</w:t>
      </w:r>
      <w:proofErr w:type="gram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2.close</w:t>
      </w:r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60E79B07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033378F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opening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first file in append mode and second file in read mode</w:t>
      </w:r>
    </w:p>
    <w:p w14:paraId="37E73587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1 = </w:t>
      </w:r>
      <w:proofErr w:type="gramStart"/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rstfile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a+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BFD47F2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2 = </w:t>
      </w:r>
      <w:proofErr w:type="gramStart"/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econdfile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r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EBDE8D3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699E5A8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ppending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contents of the second file to the first file</w:t>
      </w:r>
    </w:p>
    <w:p w14:paraId="690C335F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</w:t>
      </w:r>
      <w:proofErr w:type="gram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1.write</w:t>
      </w:r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f2.read())</w:t>
      </w:r>
    </w:p>
    <w:p w14:paraId="141BBF72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78C3C87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locating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cursor of the files at the beginning</w:t>
      </w:r>
    </w:p>
    <w:p w14:paraId="29FABECB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</w:t>
      </w:r>
      <w:proofErr w:type="gram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1.seek</w:t>
      </w:r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9284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3762A9F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</w:t>
      </w:r>
      <w:proofErr w:type="gram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2.seek</w:t>
      </w:r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9284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74DC411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D67A3C2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contents of the files after </w:t>
      </w:r>
      <w:proofErr w:type="spell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ppendng</w:t>
      </w:r>
      <w:proofErr w:type="spellEnd"/>
    </w:p>
    <w:p w14:paraId="4C020C50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content of first file after appending -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f1.read())</w:t>
      </w:r>
    </w:p>
    <w:p w14:paraId="059F33CE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content of second file after appending -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f2.read())</w:t>
      </w:r>
    </w:p>
    <w:p w14:paraId="4793180A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10E05EE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losing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files</w:t>
      </w:r>
    </w:p>
    <w:p w14:paraId="4206748C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</w:t>
      </w:r>
      <w:proofErr w:type="gram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1.close</w:t>
      </w:r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0CB1E6B8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</w:t>
      </w:r>
      <w:proofErr w:type="gram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2.close</w:t>
      </w:r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1A768366" w14:textId="0040F49C" w:rsidR="0089284E" w:rsidRDefault="0089284E" w:rsidP="0089284E">
      <w:pPr>
        <w:rPr>
          <w:b/>
          <w:bCs/>
        </w:rPr>
      </w:pPr>
    </w:p>
    <w:p w14:paraId="56F4AD6F" w14:textId="03AE4DFA" w:rsidR="0089284E" w:rsidRDefault="0089284E" w:rsidP="0089284E">
      <w:pPr>
        <w:rPr>
          <w:b/>
          <w:bCs/>
        </w:rPr>
      </w:pPr>
    </w:p>
    <w:p w14:paraId="50F218BB" w14:textId="77777777" w:rsidR="0089284E" w:rsidRPr="0089284E" w:rsidRDefault="0089284E" w:rsidP="0089284E">
      <w:pPr>
        <w:rPr>
          <w:b/>
          <w:bCs/>
        </w:rPr>
      </w:pPr>
    </w:p>
    <w:p w14:paraId="306701A0" w14:textId="120F338B" w:rsidR="005407CA" w:rsidRDefault="005407CA" w:rsidP="00D86537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D86537">
        <w:rPr>
          <w:b/>
          <w:bCs/>
        </w:rPr>
        <w:lastRenderedPageBreak/>
        <w:t>Python program to copy odd lines of one file to other</w:t>
      </w:r>
    </w:p>
    <w:p w14:paraId="7330531B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open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file in read mode</w:t>
      </w:r>
    </w:p>
    <w:p w14:paraId="1FF120F5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n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gramStart"/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bcd.txt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r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08A0B15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AD7E152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open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ther file in write mode</w:t>
      </w:r>
    </w:p>
    <w:p w14:paraId="56EBE593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n1 = </w:t>
      </w:r>
      <w:proofErr w:type="gramStart"/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nfile.txt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w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2D31517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6DCE147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ad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content of the file line by line</w:t>
      </w:r>
    </w:p>
    <w:p w14:paraId="42BB5D66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ont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proofErr w:type="gram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n.readlines</w:t>
      </w:r>
      <w:proofErr w:type="spellEnd"/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28FAEE85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type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ont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D9D1D56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9284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9284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ont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:</w:t>
      </w:r>
    </w:p>
    <w:p w14:paraId="4F7B4ED9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8928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% </w:t>
      </w:r>
      <w:r w:rsidRPr="0089284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! = </w:t>
      </w:r>
      <w:r w:rsidRPr="0089284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488CB62B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fn1.write(</w:t>
      </w: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ont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</w:t>
      </w:r>
    </w:p>
    <w:p w14:paraId="59357992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928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385A9BB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928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pass</w:t>
      </w:r>
    </w:p>
    <w:p w14:paraId="69CD6703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7F5D681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lose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file</w:t>
      </w:r>
    </w:p>
    <w:p w14:paraId="7D32C25D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n1.close()</w:t>
      </w:r>
    </w:p>
    <w:p w14:paraId="1F577022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875960D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open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file in read mode</w:t>
      </w:r>
    </w:p>
    <w:p w14:paraId="520A586C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n1 = </w:t>
      </w:r>
      <w:proofErr w:type="gramStart"/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nfile.txt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r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1EF100E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B47EDB5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ad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content of the file</w:t>
      </w:r>
    </w:p>
    <w:p w14:paraId="11772614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ont1 = fn1.read()</w:t>
      </w:r>
    </w:p>
    <w:p w14:paraId="22FC8158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BFAC9A9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content of the file</w:t>
      </w:r>
    </w:p>
    <w:p w14:paraId="6F17372D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cont1)</w:t>
      </w:r>
    </w:p>
    <w:p w14:paraId="68ACB0EE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40C96C4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lose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ll files</w:t>
      </w:r>
    </w:p>
    <w:p w14:paraId="3200C428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proofErr w:type="gram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n.close</w:t>
      </w:r>
      <w:proofErr w:type="spellEnd"/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6271FC09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n1.close()</w:t>
      </w:r>
    </w:p>
    <w:p w14:paraId="49DEC660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C391616" w14:textId="77777777" w:rsidR="0089284E" w:rsidRPr="0089284E" w:rsidRDefault="0089284E" w:rsidP="0089284E">
      <w:pPr>
        <w:rPr>
          <w:b/>
          <w:bCs/>
        </w:rPr>
      </w:pPr>
    </w:p>
    <w:p w14:paraId="7AB61C0E" w14:textId="06223592" w:rsidR="005407CA" w:rsidRDefault="005407CA" w:rsidP="00D86537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D86537">
        <w:rPr>
          <w:b/>
          <w:bCs/>
        </w:rPr>
        <w:t>Python Program to merge two files into a third file</w:t>
      </w:r>
    </w:p>
    <w:p w14:paraId="70CE48C5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</w:t>
      </w:r>
    </w:p>
    <w:p w14:paraId="34CA9502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demonstrate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merging</w:t>
      </w:r>
    </w:p>
    <w:p w14:paraId="5AC32B17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of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wo files</w:t>
      </w:r>
    </w:p>
    <w:p w14:paraId="0C59087F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EA79C45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ata = data2 = 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"</w:t>
      </w:r>
    </w:p>
    <w:p w14:paraId="0F22DC62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76D62DC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ading data from file1</w:t>
      </w:r>
    </w:p>
    <w:p w14:paraId="4A7661CC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ith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file1.txt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8928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as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p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A929AB6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data = </w:t>
      </w:r>
      <w:proofErr w:type="spellStart"/>
      <w:proofErr w:type="gram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p.read</w:t>
      </w:r>
      <w:proofErr w:type="spellEnd"/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25461C86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DC10372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ading data from file2</w:t>
      </w:r>
    </w:p>
    <w:p w14:paraId="40ADD9D2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ith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928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file2.txt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8928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as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p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688A29F9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data2 = </w:t>
      </w:r>
      <w:proofErr w:type="spellStart"/>
      <w:proofErr w:type="gram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p.read</w:t>
      </w:r>
      <w:proofErr w:type="spellEnd"/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177929C0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E435AA2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erging 2 files</w:t>
      </w:r>
    </w:p>
    <w:p w14:paraId="18F8AEF4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o add the data of file2</w:t>
      </w:r>
    </w:p>
    <w:p w14:paraId="175C7FAA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rom</w:t>
      </w:r>
      <w:proofErr w:type="gramEnd"/>
      <w:r w:rsidRPr="008928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next line</w:t>
      </w:r>
    </w:p>
    <w:p w14:paraId="529A5900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ata += 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"</w:t>
      </w:r>
    </w:p>
    <w:p w14:paraId="06553057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ata += data2</w:t>
      </w:r>
    </w:p>
    <w:p w14:paraId="0D2C3D32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534547E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ith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open (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file3.txt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28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w'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8928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as</w:t>
      </w: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p</w:t>
      </w:r>
      <w:proofErr w:type="spell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39A61DA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proofErr w:type="gramStart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p.write</w:t>
      </w:r>
      <w:proofErr w:type="spellEnd"/>
      <w:proofErr w:type="gramEnd"/>
      <w:r w:rsidRPr="008928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data)</w:t>
      </w:r>
    </w:p>
    <w:p w14:paraId="04A8E09C" w14:textId="77777777" w:rsidR="0089284E" w:rsidRPr="0089284E" w:rsidRDefault="0089284E" w:rsidP="0089284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96DCAB9" w14:textId="77777777" w:rsidR="0089284E" w:rsidRPr="0089284E" w:rsidRDefault="0089284E" w:rsidP="0089284E">
      <w:pPr>
        <w:rPr>
          <w:b/>
          <w:bCs/>
        </w:rPr>
      </w:pPr>
    </w:p>
    <w:p w14:paraId="375F497C" w14:textId="75695502" w:rsidR="005407CA" w:rsidRDefault="005407CA" w:rsidP="00D86537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D86537">
        <w:rPr>
          <w:b/>
          <w:bCs/>
        </w:rPr>
        <w:t>Python program to Reverse a single line of a text file</w:t>
      </w:r>
    </w:p>
    <w:p w14:paraId="43D5A3EC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7B3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pen file in read mode</w:t>
      </w:r>
    </w:p>
    <w:p w14:paraId="75FE662E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 = </w:t>
      </w:r>
      <w:proofErr w:type="gramStart"/>
      <w:r w:rsidRPr="008B7B3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B7B3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GFG.txt'</w:t>
      </w:r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B7B3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r'</w:t>
      </w:r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BA2DD8F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21A91AF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7B3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ad the content of the</w:t>
      </w:r>
    </w:p>
    <w:p w14:paraId="0053E582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7B3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B7B3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ile</w:t>
      </w:r>
      <w:proofErr w:type="gramEnd"/>
      <w:r w:rsidRPr="008B7B3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nd store it in a list</w:t>
      </w:r>
    </w:p>
    <w:p w14:paraId="2D985451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nes = </w:t>
      </w:r>
      <w:proofErr w:type="spellStart"/>
      <w:proofErr w:type="gramStart"/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.readlines</w:t>
      </w:r>
      <w:proofErr w:type="spellEnd"/>
      <w:proofErr w:type="gramEnd"/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47E761B9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129CC436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7B3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lose file</w:t>
      </w:r>
    </w:p>
    <w:p w14:paraId="23200277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proofErr w:type="gramStart"/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.close</w:t>
      </w:r>
      <w:proofErr w:type="spellEnd"/>
      <w:proofErr w:type="gramEnd"/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1E0B6793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6912BCC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7B3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er's choice</w:t>
      </w:r>
    </w:p>
    <w:p w14:paraId="7A4A1031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hoice = </w:t>
      </w:r>
      <w:r w:rsidRPr="008B7B3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065C14E6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59A8104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7B3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plit the line into words</w:t>
      </w:r>
    </w:p>
    <w:p w14:paraId="6354388A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ne = lines[choice</w:t>
      </w:r>
      <w:proofErr w:type="gramStart"/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.split</w:t>
      </w:r>
      <w:proofErr w:type="gramEnd"/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3109E7EA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412D76B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7B3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B7B3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line</w:t>
      </w:r>
      <w:proofErr w:type="gramEnd"/>
      <w:r w:rsidRPr="008B7B3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s reversed</w:t>
      </w:r>
    </w:p>
    <w:p w14:paraId="41DF14CA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versed = </w:t>
      </w:r>
      <w:r w:rsidRPr="008B7B3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</w:t>
      </w:r>
      <w:proofErr w:type="gramStart"/>
      <w:r w:rsidRPr="008B7B3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join</w:t>
      </w:r>
      <w:proofErr w:type="gramEnd"/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line[::</w:t>
      </w:r>
      <w:r w:rsidRPr="008B7B3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</w:t>
      </w:r>
    </w:p>
    <w:p w14:paraId="262D58F5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4BA8519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7B3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pdating the content of the</w:t>
      </w:r>
    </w:p>
    <w:p w14:paraId="7290DE9B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7B3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B7B3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ile</w:t>
      </w:r>
      <w:proofErr w:type="gramEnd"/>
    </w:p>
    <w:p w14:paraId="3AB8C7EF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nes.pop</w:t>
      </w:r>
      <w:proofErr w:type="spellEnd"/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choice)</w:t>
      </w:r>
    </w:p>
    <w:p w14:paraId="5DDAFDC1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proofErr w:type="gramStart"/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nes.insert</w:t>
      </w:r>
      <w:proofErr w:type="spellEnd"/>
      <w:proofErr w:type="gramEnd"/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choice, Reversed)</w:t>
      </w:r>
    </w:p>
    <w:p w14:paraId="3545BE77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FA89D8B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7B3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pen file in write mode</w:t>
      </w:r>
    </w:p>
    <w:p w14:paraId="12B0ADD3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u = </w:t>
      </w:r>
      <w:proofErr w:type="gramStart"/>
      <w:r w:rsidRPr="008B7B3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B7B3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GFG.txt'</w:t>
      </w:r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B7B3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w'</w:t>
      </w:r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F092057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C2A7549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7B3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Write the new content in file</w:t>
      </w:r>
    </w:p>
    <w:p w14:paraId="43E23687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B7B3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B7B3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nd</w:t>
      </w:r>
      <w:proofErr w:type="gramEnd"/>
      <w:r w:rsidRPr="008B7B3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note, it is overwritten</w:t>
      </w:r>
    </w:p>
    <w:p w14:paraId="5852BE0C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proofErr w:type="gramStart"/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u.writelines</w:t>
      </w:r>
      <w:proofErr w:type="spellEnd"/>
      <w:proofErr w:type="gramEnd"/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lines)</w:t>
      </w:r>
    </w:p>
    <w:p w14:paraId="7951A680" w14:textId="77777777" w:rsidR="008B7B35" w:rsidRPr="008B7B35" w:rsidRDefault="008B7B35" w:rsidP="008B7B3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proofErr w:type="gramStart"/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u.close</w:t>
      </w:r>
      <w:proofErr w:type="spellEnd"/>
      <w:proofErr w:type="gramEnd"/>
      <w:r w:rsidRPr="008B7B3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64EF2250" w14:textId="67753509" w:rsidR="008B7B35" w:rsidRDefault="008B7B35" w:rsidP="008B7B35">
      <w:pPr>
        <w:rPr>
          <w:b/>
          <w:bCs/>
        </w:rPr>
      </w:pPr>
    </w:p>
    <w:p w14:paraId="16808FC3" w14:textId="5D17D81F" w:rsidR="001C0AA7" w:rsidRDefault="001C0AA7" w:rsidP="008B7B35">
      <w:pPr>
        <w:rPr>
          <w:b/>
          <w:bCs/>
        </w:rPr>
      </w:pPr>
    </w:p>
    <w:p w14:paraId="76CB0483" w14:textId="77777777" w:rsidR="001C0AA7" w:rsidRPr="008B7B35" w:rsidRDefault="001C0AA7" w:rsidP="008B7B35">
      <w:pPr>
        <w:rPr>
          <w:b/>
          <w:bCs/>
        </w:rPr>
      </w:pPr>
    </w:p>
    <w:p w14:paraId="5D92F263" w14:textId="5DBF1373" w:rsidR="005407CA" w:rsidRDefault="005407CA" w:rsidP="00D86537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D86537">
        <w:rPr>
          <w:b/>
          <w:bCs/>
        </w:rPr>
        <w:lastRenderedPageBreak/>
        <w:t>Python program to reverse the content of a file and store it in another file</w:t>
      </w:r>
    </w:p>
    <w:p w14:paraId="3D6A01E1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pen the file in write mode</w:t>
      </w:r>
    </w:p>
    <w:p w14:paraId="26D6FBEB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1 = </w:t>
      </w:r>
      <w:proofErr w:type="gramStart"/>
      <w:r w:rsidRPr="001C0AA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1C0AA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output1.txt"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1C0AA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w"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08B1E6B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41AC39E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pen the input file and get</w:t>
      </w:r>
    </w:p>
    <w:p w14:paraId="61CF4895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he</w:t>
      </w:r>
      <w:proofErr w:type="gramEnd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content into a variable data</w:t>
      </w:r>
    </w:p>
    <w:p w14:paraId="68206134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ith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1C0AA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1C0AA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file.txt"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1C0AA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r"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1C0AA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as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yfile</w:t>
      </w:r>
      <w:proofErr w:type="spell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D3E095E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data = </w:t>
      </w:r>
      <w:proofErr w:type="spellStart"/>
      <w:proofErr w:type="gramStart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yfile.read</w:t>
      </w:r>
      <w:proofErr w:type="spellEnd"/>
      <w:proofErr w:type="gram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0FFA3032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C17A7DD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or Full Reversing we will store the</w:t>
      </w:r>
    </w:p>
    <w:p w14:paraId="028F7785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value</w:t>
      </w:r>
      <w:proofErr w:type="gramEnd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f data into new variable data_1</w:t>
      </w:r>
    </w:p>
    <w:p w14:paraId="54E8DF90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</w:t>
      </w:r>
      <w:proofErr w:type="gramEnd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 reverse order using [start: end: step],</w:t>
      </w:r>
    </w:p>
    <w:p w14:paraId="04D584A4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where</w:t>
      </w:r>
      <w:proofErr w:type="gramEnd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step when passed -1 will reverse</w:t>
      </w:r>
    </w:p>
    <w:p w14:paraId="0E4E2C39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he</w:t>
      </w:r>
      <w:proofErr w:type="gramEnd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string</w:t>
      </w:r>
    </w:p>
    <w:p w14:paraId="6803335D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ata_1 = data</w:t>
      </w:r>
      <w:proofErr w:type="gramStart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::</w:t>
      </w:r>
      <w:proofErr w:type="gramEnd"/>
      <w:r w:rsidRPr="001C0AA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5DD65A83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35B4ABB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Now we will write the fully reverse</w:t>
      </w:r>
    </w:p>
    <w:p w14:paraId="604E9411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data</w:t>
      </w:r>
      <w:proofErr w:type="gramEnd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n the output1 file using</w:t>
      </w:r>
    </w:p>
    <w:p w14:paraId="4193297E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ollowing</w:t>
      </w:r>
      <w:proofErr w:type="gramEnd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command</w:t>
      </w:r>
    </w:p>
    <w:p w14:paraId="45AB8E08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</w:t>
      </w:r>
      <w:proofErr w:type="gramStart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1.write</w:t>
      </w:r>
      <w:proofErr w:type="gram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data_1)</w:t>
      </w:r>
    </w:p>
    <w:p w14:paraId="617498C7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115FC42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</w:t>
      </w:r>
      <w:proofErr w:type="gramStart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1.close</w:t>
      </w:r>
      <w:proofErr w:type="gram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065A0CCE" w14:textId="77777777" w:rsidR="001C0AA7" w:rsidRPr="001C0AA7" w:rsidRDefault="001C0AA7" w:rsidP="001C0AA7">
      <w:pPr>
        <w:rPr>
          <w:b/>
          <w:bCs/>
        </w:rPr>
      </w:pPr>
    </w:p>
    <w:p w14:paraId="4BC0A1CE" w14:textId="291F6EE7" w:rsidR="000B4AAF" w:rsidRDefault="005407CA" w:rsidP="00D86537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D86537">
        <w:rPr>
          <w:b/>
          <w:bCs/>
        </w:rPr>
        <w:t>Python Program to Reverse the Content of a File using Stack</w:t>
      </w:r>
    </w:p>
    <w:p w14:paraId="672EE17C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3 code to reverse the lines</w:t>
      </w:r>
    </w:p>
    <w:p w14:paraId="0C8D48F6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of</w:t>
      </w:r>
      <w:proofErr w:type="gramEnd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 file using Stack.</w:t>
      </w:r>
    </w:p>
    <w:p w14:paraId="2334C2F6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A2816AF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2EFAFDB5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reating Stack class (LIFO rule)</w:t>
      </w:r>
    </w:p>
    <w:p w14:paraId="6DE3E331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class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tack:</w:t>
      </w:r>
    </w:p>
    <w:p w14:paraId="5A8FB1DB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55A6FD7E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1C0AA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1C0AA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__</w:t>
      </w:r>
      <w:proofErr w:type="spellStart"/>
      <w:r w:rsidRPr="001C0AA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it</w:t>
      </w:r>
      <w:proofErr w:type="spellEnd"/>
      <w:r w:rsidRPr="001C0AA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__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1C0AA7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elf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0257A9F0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781F0386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reating an empty stack</w:t>
      </w:r>
    </w:p>
    <w:p w14:paraId="58D71362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1C0AA7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elf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_</w:t>
      </w:r>
      <w:proofErr w:type="spellStart"/>
      <w:proofErr w:type="gram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]</w:t>
      </w:r>
    </w:p>
    <w:p w14:paraId="4E0F7024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414DF13D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reating </w:t>
      </w:r>
      <w:proofErr w:type="gramStart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ush(</w:t>
      </w:r>
      <w:proofErr w:type="gramEnd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) method.</w:t>
      </w:r>
    </w:p>
    <w:p w14:paraId="662C9B08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1C0AA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1C0AA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ush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1C0AA7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elf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1C0AA7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val</w:t>
      </w:r>
      <w:proofErr w:type="spell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84474FF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1C0AA7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elf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_</w:t>
      </w:r>
      <w:proofErr w:type="spellStart"/>
      <w:proofErr w:type="gram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.append</w:t>
      </w:r>
      <w:proofErr w:type="spell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val</w:t>
      </w:r>
      <w:proofErr w:type="spell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549347A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46EFDFD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1C0AA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1C0AA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s_empty</w:t>
      </w:r>
      <w:proofErr w:type="spell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1C0AA7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elf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112D2A9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2A28920F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turns True if empty</w:t>
      </w:r>
    </w:p>
    <w:p w14:paraId="71781C2B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1C0AA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1C0AA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1C0AA7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elf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_</w:t>
      </w:r>
      <w:proofErr w:type="spellStart"/>
      <w:proofErr w:type="gram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== </w:t>
      </w:r>
      <w:r w:rsidRPr="001C0AA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27DD8BD8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94A986F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reating Pop method.</w:t>
      </w:r>
    </w:p>
    <w:p w14:paraId="3DC6D8A7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1C0AA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1C0AA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op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1C0AA7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elf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072621A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  </w:t>
      </w:r>
    </w:p>
    <w:p w14:paraId="0F2A3459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1C0AA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1C0AA7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elf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is_</w:t>
      </w:r>
      <w:proofErr w:type="gramStart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mpty</w:t>
      </w:r>
      <w:proofErr w:type="spell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126F6F3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gramStart"/>
      <w:r w:rsidRPr="001C0AA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1C0AA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tack is empty"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EDCA018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1C0AA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</w:p>
    <w:p w14:paraId="60F68E0F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6DB4D161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1C0AA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1C0AA7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elf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_</w:t>
      </w:r>
      <w:proofErr w:type="spellStart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.pop</w:t>
      </w:r>
      <w:proofErr w:type="spell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CD160B6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778044E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reating a function which will reverse</w:t>
      </w:r>
    </w:p>
    <w:p w14:paraId="7249E42C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he</w:t>
      </w:r>
      <w:proofErr w:type="gramEnd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lines of a file and Overwrites the</w:t>
      </w:r>
    </w:p>
    <w:p w14:paraId="17C362E6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given</w:t>
      </w:r>
      <w:proofErr w:type="gramEnd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file with its contents line-by-line</w:t>
      </w:r>
    </w:p>
    <w:p w14:paraId="3DB5CF39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versed</w:t>
      </w:r>
      <w:proofErr w:type="gramEnd"/>
    </w:p>
    <w:p w14:paraId="02DB83FE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1C0AA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everse_file</w:t>
      </w:r>
      <w:proofErr w:type="spell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1C0AA7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filename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A636949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12CAF057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 = </w:t>
      </w:r>
      <w:proofErr w:type="gramStart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ack(</w:t>
      </w:r>
      <w:proofErr w:type="gram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E72E36B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original = </w:t>
      </w:r>
      <w:r w:rsidRPr="001C0AA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filename)</w:t>
      </w:r>
    </w:p>
    <w:p w14:paraId="688B40FB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4148D778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1C0AA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ine </w:t>
      </w:r>
      <w:r w:rsidRPr="001C0AA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original:</w:t>
      </w:r>
    </w:p>
    <w:p w14:paraId="227EDADB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proofErr w:type="gramStart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.push</w:t>
      </w:r>
      <w:proofErr w:type="spellEnd"/>
      <w:proofErr w:type="gram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ne.rstrip</w:t>
      </w:r>
      <w:proofErr w:type="spell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1C0AA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"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779EC93D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219B2684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proofErr w:type="gramStart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original.close</w:t>
      </w:r>
      <w:proofErr w:type="spellEnd"/>
      <w:proofErr w:type="gram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58216B72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1523D7EC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1B1F349B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output = </w:t>
      </w:r>
      <w:proofErr w:type="gramStart"/>
      <w:r w:rsidRPr="001C0AA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lename, </w:t>
      </w:r>
      <w:r w:rsidRPr="001C0AA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w'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731D6CF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6E0A7506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1C0AA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1C0AA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not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.is_</w:t>
      </w:r>
      <w:proofErr w:type="gramStart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mpty</w:t>
      </w:r>
      <w:proofErr w:type="spell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22385F5E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proofErr w:type="gramStart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output.write</w:t>
      </w:r>
      <w:proofErr w:type="spellEnd"/>
      <w:proofErr w:type="gram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.pop</w:t>
      </w:r>
      <w:proofErr w:type="spell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+</w:t>
      </w:r>
      <w:r w:rsidRPr="001C0AA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"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7AF5A1C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4D20D085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proofErr w:type="gramStart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output.close</w:t>
      </w:r>
      <w:proofErr w:type="spellEnd"/>
      <w:proofErr w:type="gram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7EEC4AD1" w14:textId="77777777" w:rsidR="001C0AA7" w:rsidRPr="001C0AA7" w:rsidRDefault="001C0AA7" w:rsidP="001C0AA7">
      <w:pPr>
        <w:shd w:val="clear" w:color="auto" w:fill="FFFFFE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9FF1F39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5B5DABBE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lename = </w:t>
      </w:r>
      <w:r w:rsidRPr="001C0AA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FG.txt"</w:t>
      </w:r>
    </w:p>
    <w:p w14:paraId="3392704A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3EA9FAD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alling the </w:t>
      </w:r>
      <w:proofErr w:type="spellStart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verse_file</w:t>
      </w:r>
      <w:proofErr w:type="spellEnd"/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function</w:t>
      </w:r>
    </w:p>
    <w:p w14:paraId="2AFC6CB1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verse_file</w:t>
      </w:r>
      <w:proofErr w:type="spell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filename)</w:t>
      </w:r>
    </w:p>
    <w:p w14:paraId="30E288A9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DA1845F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Now reading the content of the file</w:t>
      </w:r>
    </w:p>
    <w:p w14:paraId="38602D91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ith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1C0AA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filename) </w:t>
      </w:r>
      <w:r w:rsidRPr="001C0AA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as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1C0AA7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file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5CC0F3A8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1C0AA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f </w:t>
      </w:r>
      <w:r w:rsidRPr="001C0AA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proofErr w:type="gramStart"/>
      <w:r w:rsidRPr="001C0AA7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file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readlines</w:t>
      </w:r>
      <w:proofErr w:type="spellEnd"/>
      <w:proofErr w:type="gram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:</w:t>
      </w:r>
    </w:p>
    <w:p w14:paraId="71506804" w14:textId="77777777" w:rsidR="001C0AA7" w:rsidRPr="001C0AA7" w:rsidRDefault="001C0AA7" w:rsidP="001C0AA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gramStart"/>
      <w:r w:rsidRPr="001C0AA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, end =</w:t>
      </w:r>
      <w:r w:rsidRPr="001C0AA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"</w:t>
      </w:r>
      <w:r w:rsidRPr="001C0AA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5EE5B53" w14:textId="77777777" w:rsidR="001C0AA7" w:rsidRPr="001C0AA7" w:rsidRDefault="001C0AA7" w:rsidP="001C0AA7">
      <w:pPr>
        <w:rPr>
          <w:b/>
          <w:bCs/>
        </w:rPr>
      </w:pPr>
    </w:p>
    <w:sectPr w:rsidR="001C0AA7" w:rsidRPr="001C0AA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CE1BB" w14:textId="77777777" w:rsidR="000D57EB" w:rsidRDefault="000D57EB" w:rsidP="005407CA">
      <w:pPr>
        <w:spacing w:after="0" w:line="240" w:lineRule="auto"/>
      </w:pPr>
      <w:r>
        <w:separator/>
      </w:r>
    </w:p>
  </w:endnote>
  <w:endnote w:type="continuationSeparator" w:id="0">
    <w:p w14:paraId="74E7C52F" w14:textId="77777777" w:rsidR="000D57EB" w:rsidRDefault="000D57EB" w:rsidP="00540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A1D24" w14:textId="77777777" w:rsidR="005407CA" w:rsidRDefault="005407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BCF97" w14:textId="77777777" w:rsidR="005407CA" w:rsidRDefault="00540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BFCEC" w14:textId="77777777" w:rsidR="005407CA" w:rsidRDefault="00540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B4CC2" w14:textId="77777777" w:rsidR="000D57EB" w:rsidRDefault="000D57EB" w:rsidP="005407CA">
      <w:pPr>
        <w:spacing w:after="0" w:line="240" w:lineRule="auto"/>
      </w:pPr>
      <w:r>
        <w:separator/>
      </w:r>
    </w:p>
  </w:footnote>
  <w:footnote w:type="continuationSeparator" w:id="0">
    <w:p w14:paraId="4FB5F76C" w14:textId="77777777" w:rsidR="000D57EB" w:rsidRDefault="000D57EB" w:rsidP="00540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25E40" w14:textId="19C22CEA" w:rsidR="005407CA" w:rsidRDefault="00000000">
    <w:pPr>
      <w:pStyle w:val="Header"/>
    </w:pPr>
    <w:r>
      <w:rPr>
        <w:noProof/>
      </w:rPr>
      <w:pict w14:anchorId="4941BDA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900813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BE86F" w14:textId="7A14EBA1" w:rsidR="005407CA" w:rsidRDefault="00000000">
    <w:pPr>
      <w:pStyle w:val="Header"/>
    </w:pPr>
    <w:r>
      <w:rPr>
        <w:noProof/>
      </w:rPr>
      <w:pict w14:anchorId="0FA082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900814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A184E" w14:textId="1042974B" w:rsidR="005407CA" w:rsidRDefault="00000000">
    <w:pPr>
      <w:pStyle w:val="Header"/>
    </w:pPr>
    <w:r>
      <w:rPr>
        <w:noProof/>
      </w:rPr>
      <w:pict w14:anchorId="65B2DC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900812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15EB7"/>
    <w:multiLevelType w:val="hybridMultilevel"/>
    <w:tmpl w:val="AD7851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591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I2NLU0MDYBkko6SsGpxcWZ+XkgBYa1AOPyuYgsAAAA"/>
  </w:docVars>
  <w:rsids>
    <w:rsidRoot w:val="000B4AAF"/>
    <w:rsid w:val="000B4AAF"/>
    <w:rsid w:val="000D57EB"/>
    <w:rsid w:val="001C0AA7"/>
    <w:rsid w:val="004A3960"/>
    <w:rsid w:val="005407CA"/>
    <w:rsid w:val="007274C4"/>
    <w:rsid w:val="0089284E"/>
    <w:rsid w:val="008B7B35"/>
    <w:rsid w:val="00D8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784D63"/>
  <w15:chartTrackingRefBased/>
  <w15:docId w15:val="{8A278079-5130-46C3-AA8C-4535C11DB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07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0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07CA"/>
  </w:style>
  <w:style w:type="paragraph" w:styleId="Footer">
    <w:name w:val="footer"/>
    <w:basedOn w:val="Normal"/>
    <w:link w:val="FooterChar"/>
    <w:uiPriority w:val="99"/>
    <w:unhideWhenUsed/>
    <w:rsid w:val="00540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07C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865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86537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0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3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9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142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3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40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68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1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4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7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8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9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8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5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87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3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20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41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1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7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2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3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08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61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0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4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5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45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3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54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8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8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7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16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4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7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6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0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94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56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3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37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8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7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8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4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7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3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5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6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7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0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2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4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63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61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6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3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1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5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94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44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8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0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0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91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9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96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8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35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4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19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3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8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5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9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7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8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9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0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2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5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50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2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2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3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5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2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1009</Words>
  <Characters>5753</Characters>
  <Application>Microsoft Office Word</Application>
  <DocSecurity>0</DocSecurity>
  <Lines>47</Lines>
  <Paragraphs>13</Paragraphs>
  <ScaleCrop>false</ScaleCrop>
  <Company/>
  <LinksUpToDate>false</LinksUpToDate>
  <CharactersWithSpaces>6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8</cp:revision>
  <dcterms:created xsi:type="dcterms:W3CDTF">2021-03-26T06:05:00Z</dcterms:created>
  <dcterms:modified xsi:type="dcterms:W3CDTF">2023-01-12T03:33:00Z</dcterms:modified>
</cp:coreProperties>
</file>